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ren Matti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i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6 Linden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i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3238961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